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CE321F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7650A">
        <w:rPr>
          <w:b/>
          <w:sz w:val="20"/>
          <w:szCs w:val="20"/>
        </w:rPr>
        <w:t>Notre Dame High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E97269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7650A">
        <w:rPr>
          <w:b/>
          <w:sz w:val="20"/>
          <w:szCs w:val="20"/>
        </w:rPr>
        <w:t>220-45-450-1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DC345D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7650A">
        <w:rPr>
          <w:b/>
          <w:sz w:val="20"/>
          <w:szCs w:val="20"/>
        </w:rPr>
        <w:t>06/23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84F910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7650A">
        <w:rPr>
          <w:b/>
          <w:sz w:val="20"/>
          <w:szCs w:val="20"/>
        </w:rPr>
        <w:t>08/11/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25B73C0" w:rsidR="00223718" w:rsidRPr="00357703" w:rsidRDefault="0047650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7CABCCE" w:rsidR="00223718" w:rsidRPr="00357703" w:rsidRDefault="0047650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42D9AEB" w:rsidR="00D6151F" w:rsidRDefault="0047650A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E7B26F7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7650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7650A">
        <w:rPr>
          <w:sz w:val="16"/>
          <w:szCs w:val="16"/>
        </w:rPr>
        <w:instrText xml:space="preserve"> FORMCHECKBOX </w:instrText>
      </w:r>
      <w:r w:rsidR="00A66C1F">
        <w:rPr>
          <w:sz w:val="16"/>
          <w:szCs w:val="16"/>
        </w:rPr>
      </w:r>
      <w:r w:rsidR="00A66C1F">
        <w:rPr>
          <w:sz w:val="16"/>
          <w:szCs w:val="16"/>
        </w:rPr>
        <w:fldChar w:fldCharType="separate"/>
      </w:r>
      <w:r w:rsidR="0047650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66C1F">
              <w:rPr>
                <w:rFonts w:ascii="Calibri" w:hAnsi="Calibri" w:cs="Calibri"/>
              </w:rPr>
            </w:r>
            <w:r w:rsidR="00A66C1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0024F55" w:rsidR="0079370C" w:rsidRPr="00E36FC5" w:rsidRDefault="004765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56EDE2D" w:rsidR="006B7A09" w:rsidRPr="009319BD" w:rsidRDefault="004765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CB61047" w:rsidR="006B7A09" w:rsidRPr="009319BD" w:rsidRDefault="004765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06AFA26" w:rsidR="006B7A09" w:rsidRPr="009319BD" w:rsidRDefault="004765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F7865A1" w:rsidR="006B7A09" w:rsidRPr="009319BD" w:rsidRDefault="004765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266132C" w:rsidR="006B7A09" w:rsidRPr="009319BD" w:rsidRDefault="004765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FB667F3" w:rsidR="006B7A09" w:rsidRPr="009319BD" w:rsidRDefault="004765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5AF2DC5A" w:rsidR="006B7A09" w:rsidRPr="009319BD" w:rsidRDefault="004765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CF7EA43" w14:textId="3C95ACDB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47650A">
              <w:rPr>
                <w:sz w:val="20"/>
                <w:szCs w:val="20"/>
              </w:rPr>
              <w:t xml:space="preserve"> T</w:t>
            </w:r>
            <w:r w:rsidR="0047650A" w:rsidRPr="0047650A">
              <w:rPr>
                <w:sz w:val="20"/>
                <w:szCs w:val="20"/>
              </w:rPr>
              <w:t>he local school wellness policy d</w:t>
            </w:r>
            <w:r w:rsidR="0047650A">
              <w:rPr>
                <w:sz w:val="20"/>
                <w:szCs w:val="20"/>
              </w:rPr>
              <w:t>id</w:t>
            </w:r>
            <w:r w:rsidR="0047650A" w:rsidRPr="0047650A">
              <w:rPr>
                <w:sz w:val="20"/>
                <w:szCs w:val="20"/>
              </w:rPr>
              <w:t xml:space="preserve"> not include the minimum required elements and d</w:t>
            </w:r>
            <w:r w:rsidR="0047650A">
              <w:rPr>
                <w:sz w:val="20"/>
                <w:szCs w:val="20"/>
              </w:rPr>
              <w:t>id</w:t>
            </w:r>
            <w:r w:rsidR="0047650A" w:rsidRPr="0047650A">
              <w:rPr>
                <w:sz w:val="20"/>
                <w:szCs w:val="20"/>
              </w:rPr>
              <w:t xml:space="preserve"> not reflect current requirements for public transparency and participation in the wellness policy proces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D0E6717" w:rsidR="006B7A09" w:rsidRPr="009319BD" w:rsidRDefault="004765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714F6D0" w:rsidR="006B7A09" w:rsidRPr="009319BD" w:rsidRDefault="004765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4278AB9" w:rsidR="00D03ED5" w:rsidRPr="009319BD" w:rsidRDefault="004765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584F3F93" w:rsidR="00D03ED5" w:rsidRPr="009319BD" w:rsidRDefault="0047650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4046EAB8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47650A">
              <w:rPr>
                <w:sz w:val="20"/>
                <w:szCs w:val="20"/>
              </w:rPr>
              <w:t xml:space="preserve"> </w:t>
            </w:r>
            <w:r w:rsidR="0047650A" w:rsidRPr="0047650A">
              <w:rPr>
                <w:sz w:val="20"/>
                <w:szCs w:val="20"/>
              </w:rPr>
              <w:t xml:space="preserve">The SFA adult meal calculation was incorrectly calculated for the 2018-2019 and 2019-2020 </w:t>
            </w:r>
            <w:r w:rsidR="0047650A">
              <w:rPr>
                <w:sz w:val="20"/>
                <w:szCs w:val="20"/>
              </w:rPr>
              <w:t>school years</w:t>
            </w:r>
            <w:r w:rsidR="0047650A" w:rsidRPr="0047650A">
              <w:rPr>
                <w:sz w:val="20"/>
                <w:szCs w:val="20"/>
              </w:rPr>
              <w:t xml:space="preserve"> resulting in an insufficient meal price to cover the overall cost of the adult meal and understating revenue owed to the Food Service Account.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0CE42E32" w:rsidR="00D24103" w:rsidRPr="009319BD" w:rsidRDefault="0047650A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66C1F">
              <w:rPr>
                <w:sz w:val="20"/>
                <w:szCs w:val="20"/>
              </w:rPr>
            </w:r>
            <w:r w:rsidR="00A66C1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FF7D672" w14:textId="77777777" w:rsidR="008563F4" w:rsidRDefault="008563F4" w:rsidP="0047650A">
            <w:pPr>
              <w:rPr>
                <w:sz w:val="20"/>
                <w:szCs w:val="20"/>
              </w:rPr>
            </w:pPr>
          </w:p>
          <w:p w14:paraId="5355E4AA" w14:textId="2F3D915A" w:rsidR="0047650A" w:rsidRDefault="0047650A" w:rsidP="004765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SFA was cooperative with the review process. Menus met USDA requirements. </w:t>
            </w:r>
          </w:p>
          <w:p w14:paraId="1935C2C2" w14:textId="71EAAF59" w:rsidR="0047650A" w:rsidRPr="0047650A" w:rsidRDefault="0047650A" w:rsidP="0047650A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B9C87A" w14:textId="77777777" w:rsidR="00A66C1F" w:rsidRDefault="00A66C1F" w:rsidP="00A16BFB">
      <w:r>
        <w:separator/>
      </w:r>
    </w:p>
  </w:endnote>
  <w:endnote w:type="continuationSeparator" w:id="0">
    <w:p w14:paraId="342E8405" w14:textId="77777777" w:rsidR="00A66C1F" w:rsidRDefault="00A66C1F" w:rsidP="00A16BFB">
      <w:r>
        <w:continuationSeparator/>
      </w:r>
    </w:p>
  </w:endnote>
  <w:endnote w:type="continuationNotice" w:id="1">
    <w:p w14:paraId="403EF246" w14:textId="77777777" w:rsidR="00A66C1F" w:rsidRDefault="00A66C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221E5C" w14:textId="77777777" w:rsidR="00A66C1F" w:rsidRDefault="00A66C1F" w:rsidP="00A16BFB">
      <w:r>
        <w:separator/>
      </w:r>
    </w:p>
  </w:footnote>
  <w:footnote w:type="continuationSeparator" w:id="0">
    <w:p w14:paraId="437BC854" w14:textId="77777777" w:rsidR="00A66C1F" w:rsidRDefault="00A66C1F" w:rsidP="00A16BFB">
      <w:r>
        <w:continuationSeparator/>
      </w:r>
    </w:p>
  </w:footnote>
  <w:footnote w:type="continuationNotice" w:id="1">
    <w:p w14:paraId="4EC50444" w14:textId="77777777" w:rsidR="00A66C1F" w:rsidRDefault="00A66C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40DDEBE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7650A">
      <w:rPr>
        <w:sz w:val="16"/>
        <w:szCs w:val="16"/>
      </w:rPr>
      <w:t>Notre Dame High School</w:t>
    </w:r>
  </w:p>
  <w:p w14:paraId="360D5ABF" w14:textId="7209DBC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7650A">
      <w:rPr>
        <w:sz w:val="16"/>
        <w:szCs w:val="16"/>
      </w:rPr>
      <w:t>220-45-450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WSpcPpMwFR2BKOOA8xIhQ/sbAietyO7Z8jmbcHZIFFJLme4lY8ZEyLpYq+IBfF+JHGNbHN/SJeslY1xRPN9GVA==" w:salt="7FQB22R7ufJqWQxcc7nmz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650A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66C1F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0C68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A9234D25-6A76-4FAD-814E-7F942802FC8E}"/>
</file>

<file path=customXml/itemProps3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82</Words>
  <Characters>4459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2-18T18:43:00Z</dcterms:created>
  <dcterms:modified xsi:type="dcterms:W3CDTF">2020-12-18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8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